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: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27ab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a46f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01:50Z</dcterms:created>
  <dcterms:modified xsi:type="dcterms:W3CDTF">2018-11-08T23:01:50Z</dcterms:modified>
</cp:coreProperties>
</file>